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488" w:type="dxa"/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5744"/>
        <w:gridCol w:w="5744"/>
      </w:tblGrid>
      <w:tr w:rsidR="00835D6D" w14:paraId="02DEA85F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7AB20100" w14:textId="4F7DCDE6" w:rsidR="00835D6D" w:rsidRPr="00835D6D" w:rsidRDefault="00835D6D" w:rsidP="00835D6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3E46AA4C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3" type="#_x0000_t202" style="position:absolute;margin-left:52.65pt;margin-top:.75pt;width:182.3pt;height:33pt;z-index:251645952" strokecolor="white [3212]">
                  <v:textbox style="mso-next-textbox:#_x0000_s1033">
                    <w:txbxContent>
                      <w:p w14:paraId="733AF939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3878A71A" w14:textId="2A93629D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497B1265" wp14:editId="33C1BA6C">
                  <wp:extent cx="636120" cy="623888"/>
                  <wp:effectExtent l="0" t="0" r="0" b="0"/>
                  <wp:docPr id="8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EE31C30" wp14:editId="2A199275">
                  <wp:extent cx="617170" cy="609600"/>
                  <wp:effectExtent l="0" t="0" r="0" b="0"/>
                  <wp:docPr id="11" name="Picture 11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19DD630D" w14:textId="3E707BF7" w:rsidR="00835D6D" w:rsidRPr="0092340C" w:rsidRDefault="00835D6D" w:rsidP="00835D6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2F06E4E8">
                <v:shape id="_x0000_s1034" type="#_x0000_t202" style="position:absolute;margin-left:52.65pt;margin-top:.75pt;width:182.3pt;height:33pt;z-index:251646976;mso-position-horizontal-relative:text;mso-position-vertical-relative:text" strokecolor="white [3212]">
                  <v:textbox style="mso-next-textbox:#_x0000_s1034">
                    <w:txbxContent>
                      <w:p w14:paraId="36886B27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2A838CF6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5E95B5B0" wp14:editId="32146873">
                  <wp:extent cx="636120" cy="623888"/>
                  <wp:effectExtent l="0" t="0" r="0" b="0"/>
                  <wp:docPr id="1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3708EE9" wp14:editId="53F7C45D">
                  <wp:extent cx="617170" cy="609600"/>
                  <wp:effectExtent l="0" t="0" r="0" b="0"/>
                  <wp:docPr id="2" name="Picture 2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02E0F9AF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70CD84D4" w14:textId="7569D25E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0C85DEA9">
                <v:shape id="_x0000_s1035" type="#_x0000_t202" style="position:absolute;left:0;text-align:left;margin-left:52.65pt;margin-top:.75pt;width:182.3pt;height:33pt;z-index:251648000;mso-position-horizontal-relative:text;mso-position-vertical-relative:text" strokecolor="white [3212]">
                  <v:textbox style="mso-next-textbox:#_x0000_s1035">
                    <w:txbxContent>
                      <w:p w14:paraId="06BBB81D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6A92E548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77B85B1A" wp14:editId="633513A7">
                  <wp:extent cx="636120" cy="623888"/>
                  <wp:effectExtent l="0" t="0" r="0" b="0"/>
                  <wp:docPr id="45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2A29122" wp14:editId="063FCEC7">
                  <wp:extent cx="617170" cy="609600"/>
                  <wp:effectExtent l="0" t="0" r="0" b="0"/>
                  <wp:docPr id="46" name="Picture 46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176DB925" w14:textId="6564195A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6313B0AE">
                <v:shape id="_x0000_s1046" type="#_x0000_t202" style="position:absolute;left:0;text-align:left;margin-left:52.65pt;margin-top:.75pt;width:182.3pt;height:33pt;z-index:251659264;mso-position-horizontal-relative:text;mso-position-vertical-relative:text" strokecolor="white [3212]">
                  <v:textbox style="mso-next-textbox:#_x0000_s1046">
                    <w:txbxContent>
                      <w:p w14:paraId="056DEA8A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64CB761D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4C2D6FBB" wp14:editId="58EC6B5A">
                  <wp:extent cx="636120" cy="623888"/>
                  <wp:effectExtent l="0" t="0" r="0" b="0"/>
                  <wp:docPr id="23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5804A51" wp14:editId="00DF4B58">
                  <wp:extent cx="617170" cy="609600"/>
                  <wp:effectExtent l="0" t="0" r="0" b="0"/>
                  <wp:docPr id="24" name="Picture 24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286C0807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32EDF118" w14:textId="66867D32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1D3B6636">
                <v:shape id="_x0000_s1036" type="#_x0000_t202" style="position:absolute;left:0;text-align:left;margin-left:52.65pt;margin-top:.75pt;width:182.3pt;height:33pt;z-index:251649024;mso-position-horizontal-relative:text;mso-position-vertical-relative:text" strokecolor="white [3212]">
                  <v:textbox style="mso-next-textbox:#_x0000_s1036">
                    <w:txbxContent>
                      <w:p w14:paraId="0ACCDA98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6FEABCCD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507DE68B" wp14:editId="115A14D0">
                  <wp:extent cx="636120" cy="623888"/>
                  <wp:effectExtent l="0" t="0" r="0" b="0"/>
                  <wp:docPr id="47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49B0EE2" wp14:editId="47DD18A0">
                  <wp:extent cx="617170" cy="609600"/>
                  <wp:effectExtent l="0" t="0" r="0" b="0"/>
                  <wp:docPr id="48" name="Picture 48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6D47027B" w14:textId="652632F4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74DDC198">
                <v:shape id="_x0000_s1047" type="#_x0000_t202" style="position:absolute;left:0;text-align:left;margin-left:52.65pt;margin-top:.75pt;width:182.3pt;height:33pt;z-index:251660288;mso-position-horizontal-relative:text;mso-position-vertical-relative:text" strokecolor="white [3212]">
                  <v:textbox style="mso-next-textbox:#_x0000_s1047">
                    <w:txbxContent>
                      <w:p w14:paraId="7A58E145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3EC71A6A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057DA378" wp14:editId="080685C9">
                  <wp:extent cx="636120" cy="623888"/>
                  <wp:effectExtent l="0" t="0" r="0" b="0"/>
                  <wp:docPr id="25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1D4AA95" wp14:editId="7D472F1B">
                  <wp:extent cx="617170" cy="609600"/>
                  <wp:effectExtent l="0" t="0" r="0" b="0"/>
                  <wp:docPr id="26" name="Picture 26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4A818C65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537CAF83" w14:textId="18105459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5B534F0E">
                <v:shape id="_x0000_s1037" type="#_x0000_t202" style="position:absolute;left:0;text-align:left;margin-left:52.65pt;margin-top:.75pt;width:182.3pt;height:33pt;z-index:251650048;mso-position-horizontal-relative:text;mso-position-vertical-relative:text" strokecolor="white [3212]">
                  <v:textbox style="mso-next-textbox:#_x0000_s1037">
                    <w:txbxContent>
                      <w:p w14:paraId="260CBEBA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51FDBBF6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45809753" wp14:editId="2EE71CC4">
                  <wp:extent cx="636120" cy="623888"/>
                  <wp:effectExtent l="0" t="0" r="0" b="0"/>
                  <wp:docPr id="3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5DD53F84" wp14:editId="73474BB7">
                  <wp:extent cx="617170" cy="609600"/>
                  <wp:effectExtent l="0" t="0" r="0" b="0"/>
                  <wp:docPr id="4" name="Picture 4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7166180E" w14:textId="10D99BD2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6227042A">
                <v:shape id="_x0000_s1048" type="#_x0000_t202" style="position:absolute;left:0;text-align:left;margin-left:52.65pt;margin-top:.75pt;width:182.3pt;height:33pt;z-index:251661312;mso-position-horizontal-relative:text;mso-position-vertical-relative:text" strokecolor="white [3212]">
                  <v:textbox style="mso-next-textbox:#_x0000_s1048">
                    <w:txbxContent>
                      <w:p w14:paraId="0DD79727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22CE691E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073B7B85" wp14:editId="11309462">
                  <wp:extent cx="636120" cy="623888"/>
                  <wp:effectExtent l="0" t="0" r="0" b="0"/>
                  <wp:docPr id="27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826C7AC" wp14:editId="0FB93278">
                  <wp:extent cx="617170" cy="609600"/>
                  <wp:effectExtent l="0" t="0" r="0" b="0"/>
                  <wp:docPr id="28" name="Picture 28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739337B8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66F3DD79" w14:textId="4645EB21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79F072C2">
                <v:shape id="_x0000_s1038" type="#_x0000_t202" style="position:absolute;left:0;text-align:left;margin-left:52.65pt;margin-top:.75pt;width:182.3pt;height:33pt;z-index:251651072;mso-position-horizontal-relative:text;mso-position-vertical-relative:text" strokecolor="white [3212]">
                  <v:textbox style="mso-next-textbox:#_x0000_s1038">
                    <w:txbxContent>
                      <w:p w14:paraId="186F6514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048579A0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035A1986" wp14:editId="4ED1E848">
                  <wp:extent cx="636120" cy="623888"/>
                  <wp:effectExtent l="0" t="0" r="0" b="0"/>
                  <wp:docPr id="5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1FE12496" wp14:editId="65C8DEF5">
                  <wp:extent cx="617170" cy="609600"/>
                  <wp:effectExtent l="0" t="0" r="0" b="0"/>
                  <wp:docPr id="6" name="Picture 6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3484628B" w14:textId="71B35A72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46CB2999">
                <v:shape id="_x0000_s1049" type="#_x0000_t202" style="position:absolute;left:0;text-align:left;margin-left:52.65pt;margin-top:.75pt;width:182.3pt;height:33pt;z-index:251662336;mso-position-horizontal-relative:text;mso-position-vertical-relative:text" strokecolor="white [3212]">
                  <v:textbox style="mso-next-textbox:#_x0000_s1049">
                    <w:txbxContent>
                      <w:p w14:paraId="7B07A6CC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6F96E69A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08A1B7F6" wp14:editId="661E3DCF">
                  <wp:extent cx="636120" cy="623888"/>
                  <wp:effectExtent l="0" t="0" r="0" b="0"/>
                  <wp:docPr id="29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AA53A86" wp14:editId="3136221D">
                  <wp:extent cx="617170" cy="609600"/>
                  <wp:effectExtent l="0" t="0" r="0" b="0"/>
                  <wp:docPr id="30" name="Picture 30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70A1DC8E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71CD7D7C" w14:textId="29599C60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4B1AEBE2">
                <v:shape id="_x0000_s1039" type="#_x0000_t202" style="position:absolute;left:0;text-align:left;margin-left:52.65pt;margin-top:.75pt;width:182.3pt;height:33pt;z-index:251652096;mso-position-horizontal-relative:text;mso-position-vertical-relative:text" strokecolor="white [3212]">
                  <v:textbox style="mso-next-textbox:#_x0000_s1039">
                    <w:txbxContent>
                      <w:p w14:paraId="62D81344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16681390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6DD0C75E" wp14:editId="04C78C4E">
                  <wp:extent cx="636120" cy="623888"/>
                  <wp:effectExtent l="0" t="0" r="0" b="0"/>
                  <wp:docPr id="7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DCD4E49" wp14:editId="765E30AC">
                  <wp:extent cx="617170" cy="609600"/>
                  <wp:effectExtent l="0" t="0" r="0" b="0"/>
                  <wp:docPr id="9" name="Picture 9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7353F0C2" w14:textId="5980C943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66E2D991">
                <v:shape id="_x0000_s1050" type="#_x0000_t202" style="position:absolute;left:0;text-align:left;margin-left:52.65pt;margin-top:.75pt;width:182.3pt;height:33pt;z-index:251663360;mso-position-horizontal-relative:text;mso-position-vertical-relative:text" strokecolor="white [3212]">
                  <v:textbox style="mso-next-textbox:#_x0000_s1050">
                    <w:txbxContent>
                      <w:p w14:paraId="27C18C49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472F829E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3CB5EAAE" wp14:editId="167E3A5C">
                  <wp:extent cx="636120" cy="623888"/>
                  <wp:effectExtent l="0" t="0" r="0" b="0"/>
                  <wp:docPr id="31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AA1DDCE" wp14:editId="0391A947">
                  <wp:extent cx="617170" cy="609600"/>
                  <wp:effectExtent l="0" t="0" r="0" b="0"/>
                  <wp:docPr id="32" name="Picture 32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564AE535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0C972B2D" w14:textId="107E7B6D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2DDC3727">
                <v:shape id="_x0000_s1040" type="#_x0000_t202" style="position:absolute;left:0;text-align:left;margin-left:52.65pt;margin-top:.75pt;width:182.3pt;height:33pt;z-index:251653120;mso-position-horizontal-relative:text;mso-position-vertical-relative:text" strokecolor="white [3212]">
                  <v:textbox style="mso-next-textbox:#_x0000_s1040">
                    <w:txbxContent>
                      <w:p w14:paraId="743C94F4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532B40E9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5F51B7C6" wp14:editId="0617B1B5">
                  <wp:extent cx="636120" cy="623888"/>
                  <wp:effectExtent l="0" t="0" r="0" b="0"/>
                  <wp:docPr id="10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DF7733A" wp14:editId="560926F9">
                  <wp:extent cx="617170" cy="609600"/>
                  <wp:effectExtent l="0" t="0" r="0" b="0"/>
                  <wp:docPr id="12" name="Picture 12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1E600CEE" w14:textId="3CE983F1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7C43D6B7">
                <v:shape id="_x0000_s1051" type="#_x0000_t202" style="position:absolute;left:0;text-align:left;margin-left:52.65pt;margin-top:.75pt;width:182.3pt;height:33pt;z-index:251664384;mso-position-horizontal-relative:text;mso-position-vertical-relative:text" strokecolor="white [3212]">
                  <v:textbox style="mso-next-textbox:#_x0000_s1051">
                    <w:txbxContent>
                      <w:p w14:paraId="519130FA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4A10C275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65778BC4" wp14:editId="3828FD78">
                  <wp:extent cx="636120" cy="623888"/>
                  <wp:effectExtent l="0" t="0" r="0" b="0"/>
                  <wp:docPr id="33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3DF9B6B" wp14:editId="1790A45C">
                  <wp:extent cx="617170" cy="609600"/>
                  <wp:effectExtent l="0" t="0" r="0" b="0"/>
                  <wp:docPr id="34" name="Picture 34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363229C4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124814D3" w14:textId="4F38B5F1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6D8246F7">
                <v:shape id="_x0000_s1041" type="#_x0000_t202" style="position:absolute;left:0;text-align:left;margin-left:52.65pt;margin-top:.75pt;width:182.3pt;height:33pt;z-index:251654144;mso-position-horizontal-relative:text;mso-position-vertical-relative:text" strokecolor="white [3212]">
                  <v:textbox style="mso-next-textbox:#_x0000_s1041">
                    <w:txbxContent>
                      <w:p w14:paraId="39E9717C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4BB37059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4DA8BFCF" wp14:editId="22FE2701">
                  <wp:extent cx="636120" cy="623888"/>
                  <wp:effectExtent l="0" t="0" r="0" b="0"/>
                  <wp:docPr id="13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B461A92" wp14:editId="0B2B1314">
                  <wp:extent cx="617170" cy="609600"/>
                  <wp:effectExtent l="0" t="0" r="0" b="0"/>
                  <wp:docPr id="14" name="Picture 14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72538BB6" w14:textId="7F0E71A9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2333DDC1">
                <v:shape id="_x0000_s1052" type="#_x0000_t202" style="position:absolute;left:0;text-align:left;margin-left:52.65pt;margin-top:.75pt;width:182.3pt;height:33pt;z-index:251665408;mso-position-horizontal-relative:text;mso-position-vertical-relative:text" strokecolor="white [3212]">
                  <v:textbox style="mso-next-textbox:#_x0000_s1052">
                    <w:txbxContent>
                      <w:p w14:paraId="17CF0165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7B752FB8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682B6A1C" wp14:editId="0E87A535">
                  <wp:extent cx="636120" cy="623888"/>
                  <wp:effectExtent l="0" t="0" r="0" b="0"/>
                  <wp:docPr id="35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A4FA1DB" wp14:editId="04D9ABEA">
                  <wp:extent cx="617170" cy="609600"/>
                  <wp:effectExtent l="0" t="0" r="0" b="0"/>
                  <wp:docPr id="36" name="Picture 36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4BEBB055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3D79035E" w14:textId="204AB071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617BF952">
                <v:shape id="_x0000_s1042" type="#_x0000_t202" style="position:absolute;left:0;text-align:left;margin-left:52.65pt;margin-top:.75pt;width:182.3pt;height:33pt;z-index:251655168;mso-position-horizontal-relative:text;mso-position-vertical-relative:text" strokecolor="white [3212]">
                  <v:textbox style="mso-next-textbox:#_x0000_s1042">
                    <w:txbxContent>
                      <w:p w14:paraId="6C18994D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06BE0900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6C5FAD59" wp14:editId="2DA4D254">
                  <wp:extent cx="636120" cy="623888"/>
                  <wp:effectExtent l="0" t="0" r="0" b="0"/>
                  <wp:docPr id="15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83D58BB" wp14:editId="27259B56">
                  <wp:extent cx="617170" cy="609600"/>
                  <wp:effectExtent l="0" t="0" r="0" b="0"/>
                  <wp:docPr id="16" name="Picture 16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66830BB5" w14:textId="71BE935A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216F9E82">
                <v:shape id="_x0000_s1053" type="#_x0000_t202" style="position:absolute;left:0;text-align:left;margin-left:52.65pt;margin-top:.75pt;width:182.3pt;height:33pt;z-index:251666432;mso-position-horizontal-relative:text;mso-position-vertical-relative:text" strokecolor="white [3212]">
                  <v:textbox style="mso-next-textbox:#_x0000_s1053">
                    <w:txbxContent>
                      <w:p w14:paraId="5220A09D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48BE9A80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3727E552" wp14:editId="68C4FC45">
                  <wp:extent cx="636120" cy="623888"/>
                  <wp:effectExtent l="0" t="0" r="0" b="0"/>
                  <wp:docPr id="37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D40E620" wp14:editId="680ECE96">
                  <wp:extent cx="617170" cy="609600"/>
                  <wp:effectExtent l="0" t="0" r="0" b="0"/>
                  <wp:docPr id="38" name="Picture 38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10CD62F6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1A3697D1" w14:textId="2B7C64AF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7F35507D">
                <v:shape id="_x0000_s1043" type="#_x0000_t202" style="position:absolute;left:0;text-align:left;margin-left:52.65pt;margin-top:.75pt;width:182.3pt;height:33pt;z-index:251656192;mso-position-horizontal-relative:text;mso-position-vertical-relative:text" strokecolor="white [3212]">
                  <v:textbox style="mso-next-textbox:#_x0000_s1043">
                    <w:txbxContent>
                      <w:p w14:paraId="3B5DBEBA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166AAE07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5E2F519C" wp14:editId="1B18436F">
                  <wp:extent cx="636120" cy="623888"/>
                  <wp:effectExtent l="0" t="0" r="0" b="0"/>
                  <wp:docPr id="17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871A2EB" wp14:editId="0CDFC53B">
                  <wp:extent cx="617170" cy="609600"/>
                  <wp:effectExtent l="0" t="0" r="0" b="0"/>
                  <wp:docPr id="18" name="Picture 18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3B6AF1DC" w14:textId="406B4FD2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38DF83E3">
                <v:shape id="_x0000_s1054" type="#_x0000_t202" style="position:absolute;left:0;text-align:left;margin-left:52.65pt;margin-top:.75pt;width:182.3pt;height:33pt;z-index:251667456;mso-position-horizontal-relative:text;mso-position-vertical-relative:text" strokecolor="white [3212]">
                  <v:textbox style="mso-next-textbox:#_x0000_s1054">
                    <w:txbxContent>
                      <w:p w14:paraId="71D37EE4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59B7F274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6FE1F864" wp14:editId="7F9E1BFB">
                  <wp:extent cx="636120" cy="623888"/>
                  <wp:effectExtent l="0" t="0" r="0" b="0"/>
                  <wp:docPr id="39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BA86BA9" wp14:editId="6FA46B2F">
                  <wp:extent cx="617170" cy="609600"/>
                  <wp:effectExtent l="0" t="0" r="0" b="0"/>
                  <wp:docPr id="40" name="Picture 40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38B8C217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6E2E3D8F" w14:textId="28DF5517" w:rsidR="00835D6D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46FE7C5D">
                <v:shape id="_x0000_s1044" type="#_x0000_t202" style="position:absolute;left:0;text-align:left;margin-left:52.65pt;margin-top:.75pt;width:182.3pt;height:33pt;z-index:251657216;mso-position-horizontal-relative:text;mso-position-vertical-relative:text" strokecolor="white [3212]">
                  <v:textbox style="mso-next-textbox:#_x0000_s1044">
                    <w:txbxContent>
                      <w:p w14:paraId="2BF5D4A7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10EBCE7B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1AD02687" wp14:editId="11B0E5C9">
                  <wp:extent cx="636120" cy="623888"/>
                  <wp:effectExtent l="0" t="0" r="0" b="0"/>
                  <wp:docPr id="19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07922DC" wp14:editId="4A6BFF4D">
                  <wp:extent cx="617170" cy="609600"/>
                  <wp:effectExtent l="0" t="0" r="0" b="0"/>
                  <wp:docPr id="20" name="Picture 20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7EFC864A" w14:textId="70BF55EF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349E19D3">
                <v:shape id="_x0000_s1055" type="#_x0000_t202" style="position:absolute;left:0;text-align:left;margin-left:52.65pt;margin-top:.75pt;width:182.3pt;height:33pt;z-index:251668480;mso-position-horizontal-relative:text;mso-position-vertical-relative:text" strokecolor="white [3212]">
                  <v:textbox style="mso-next-textbox:#_x0000_s1055">
                    <w:txbxContent>
                      <w:p w14:paraId="30518A1F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432C9244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7750A8F5" wp14:editId="2C2DF80D">
                  <wp:extent cx="636120" cy="623888"/>
                  <wp:effectExtent l="0" t="0" r="0" b="0"/>
                  <wp:docPr id="41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E96326A" wp14:editId="7A91E4B5">
                  <wp:extent cx="617170" cy="609600"/>
                  <wp:effectExtent l="0" t="0" r="0" b="0"/>
                  <wp:docPr id="42" name="Picture 42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  <w:tr w:rsidR="00835D6D" w14:paraId="52C0F57B" w14:textId="77777777" w:rsidTr="00EC7799">
        <w:trPr>
          <w:trHeight w:val="1325"/>
        </w:trPr>
        <w:tc>
          <w:tcPr>
            <w:tcW w:w="5744" w:type="dxa"/>
            <w:vAlign w:val="center"/>
          </w:tcPr>
          <w:p w14:paraId="2F3E26D0" w14:textId="30DD1A0E" w:rsidR="00835D6D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4FB82191">
                <v:shape id="_x0000_s1045" type="#_x0000_t202" style="position:absolute;left:0;text-align:left;margin-left:52.65pt;margin-top:.75pt;width:182.3pt;height:33pt;z-index:251658240;mso-position-horizontal-relative:text;mso-position-vertical-relative:text" strokecolor="white [3212]">
                  <v:textbox style="mso-next-textbox:#_x0000_s1045">
                    <w:txbxContent>
                      <w:p w14:paraId="65EC8E24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3F15EC72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2D3D5BDC" wp14:editId="49FFF9BA">
                  <wp:extent cx="636120" cy="623888"/>
                  <wp:effectExtent l="0" t="0" r="0" b="0"/>
                  <wp:docPr id="21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D16B72F" wp14:editId="7C1C25B7">
                  <wp:extent cx="617170" cy="609600"/>
                  <wp:effectExtent l="0" t="0" r="0" b="0"/>
                  <wp:docPr id="22" name="Picture 22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5744" w:type="dxa"/>
            <w:vAlign w:val="center"/>
          </w:tcPr>
          <w:p w14:paraId="7E63B919" w14:textId="27C23991" w:rsidR="00835D6D" w:rsidRPr="0092340C" w:rsidRDefault="00835D6D" w:rsidP="00835D6D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pict w14:anchorId="40129602">
                <v:shape id="_x0000_s1056" type="#_x0000_t202" style="position:absolute;left:0;text-align:left;margin-left:52.65pt;margin-top:.75pt;width:182.3pt;height:33pt;z-index:251669504;mso-position-horizontal-relative:text;mso-position-vertical-relative:text" strokecolor="white [3212]">
                  <v:textbox style="mso-next-textbox:#_x0000_s1056">
                    <w:txbxContent>
                      <w:p w14:paraId="24119283" w14:textId="77777777" w:rsidR="00835D6D" w:rsidRDefault="00835D6D" w:rsidP="00EC7799">
                        <w:pPr>
                          <w:spacing w:after="0" w:line="240" w:lineRule="auto"/>
                          <w:jc w:val="both"/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ಜಗದೀಶ್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ಎಂಎಸ್ಸ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(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ರೇಷ್ಮೆಕೃಷ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)</w:t>
                        </w:r>
                      </w:p>
                      <w:p w14:paraId="512E5F84" w14:textId="77777777" w:rsidR="00835D6D" w:rsidRPr="00EC7799" w:rsidRDefault="00835D6D" w:rsidP="00EC7799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ೀರಣಗೆರೆ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ಚಾಕಿ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ಸಾಕಾಣಿಕಾ</w:t>
                        </w:r>
                        <w:proofErr w:type="spellEnd"/>
                        <w:r w:rsidRPr="00EC7799">
                          <w:rPr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 xml:space="preserve"> </w:t>
                        </w:r>
                        <w:proofErr w:type="spellStart"/>
                        <w:r w:rsidRPr="00EC7799">
                          <w:rPr>
                            <w:rFonts w:ascii="Nirmala UI" w:hAnsi="Nirmala UI" w:cs="Nirmala UI"/>
                            <w:b/>
                            <w:bCs/>
                            <w:sz w:val="18"/>
                            <w:szCs w:val="18"/>
                            <w:lang w:val="en-IN"/>
                          </w:rPr>
                          <w:t>ಕೇಂದ್ರ</w:t>
                        </w:r>
                        <w:proofErr w:type="spellEnd"/>
                      </w:p>
                    </w:txbxContent>
                  </v:textbox>
                </v:shape>
              </w:pict>
            </w:r>
            <w:r>
              <w:rPr>
                <w:noProof/>
                <w:sz w:val="24"/>
                <w:szCs w:val="24"/>
              </w:rPr>
              <w:t xml:space="preserve"> </w:t>
            </w:r>
            <w:r w:rsidRPr="00374864">
              <w:rPr>
                <w:noProof/>
                <w:sz w:val="24"/>
                <w:szCs w:val="24"/>
              </w:rPr>
              <w:drawing>
                <wp:inline distT="0" distB="0" distL="0" distR="0" wp14:anchorId="61274039" wp14:editId="39D7AEA9">
                  <wp:extent cx="636120" cy="623888"/>
                  <wp:effectExtent l="0" t="0" r="0" b="0"/>
                  <wp:docPr id="43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tent Placeholder 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6" cstate="print"/>
                          <a:srcRect r="518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353" cy="662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ದಿನಾಂಕ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>
              <w:rPr>
                <w:sz w:val="16"/>
                <w:szCs w:val="16"/>
              </w:rPr>
              <w:t>  23/02/1988</w:t>
            </w:r>
            <w:r w:rsidRPr="00AF26CE">
              <w:rPr>
                <w:noProof/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t xml:space="preserve"> 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ಲಾಟ್</w:t>
            </w:r>
            <w:r w:rsidRPr="00AF26CE">
              <w:rPr>
                <w:noProof/>
                <w:sz w:val="16"/>
                <w:szCs w:val="16"/>
                <w:lang w:val="en-IN"/>
              </w:rPr>
              <w:t xml:space="preserve"> </w:t>
            </w:r>
            <w:r w:rsidRPr="00AF26CE"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>ನಂ</w:t>
            </w:r>
            <w:r>
              <w:rPr>
                <w:rFonts w:ascii="Nirmala UI" w:hAnsi="Nirmala UI" w:cs="Nirmala UI"/>
                <w:noProof/>
                <w:sz w:val="16"/>
                <w:szCs w:val="16"/>
                <w:lang w:val="en-IN"/>
              </w:rPr>
              <w:t xml:space="preserve">: </w:t>
            </w:r>
            <w:r w:rsidRPr="00AF26CE">
              <w:rPr>
                <w:noProof/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  23/02/1988</w:t>
            </w:r>
            <w:r>
              <w:rPr>
                <w:noProof/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2546F13" wp14:editId="1C35F20A">
                  <wp:extent cx="617170" cy="609600"/>
                  <wp:effectExtent l="0" t="0" r="0" b="0"/>
                  <wp:docPr id="44" name="Picture 44" descr="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Qr code&#10;&#10;Description automatically generated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70" t="15110" r="14667" b="15094"/>
                          <a:stretch/>
                        </pic:blipFill>
                        <pic:spPr bwMode="auto">
                          <a:xfrm>
                            <a:off x="0" y="0"/>
                            <a:ext cx="672784" cy="6645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                                 </w:t>
            </w:r>
          </w:p>
        </w:tc>
      </w:tr>
    </w:tbl>
    <w:p w14:paraId="2B230241" w14:textId="6F21E56E" w:rsidR="00DD7F09" w:rsidRDefault="00DD7F09" w:rsidP="004411C3"/>
    <w:sectPr w:rsidR="00DD7F09" w:rsidSect="00AF26CE">
      <w:pgSz w:w="11906" w:h="16838" w:code="9"/>
      <w:pgMar w:top="261" w:right="249" w:bottom="261" w:left="23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B0BCC" w14:textId="77777777" w:rsidR="00927C52" w:rsidRDefault="00927C52" w:rsidP="009854A6">
      <w:pPr>
        <w:spacing w:after="0" w:line="240" w:lineRule="auto"/>
      </w:pPr>
      <w:r>
        <w:separator/>
      </w:r>
    </w:p>
  </w:endnote>
  <w:endnote w:type="continuationSeparator" w:id="0">
    <w:p w14:paraId="4EAA3622" w14:textId="77777777" w:rsidR="00927C52" w:rsidRDefault="00927C52" w:rsidP="00985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4AF696" w14:textId="77777777" w:rsidR="00927C52" w:rsidRDefault="00927C52" w:rsidP="009854A6">
      <w:pPr>
        <w:spacing w:after="0" w:line="240" w:lineRule="auto"/>
      </w:pPr>
      <w:r>
        <w:separator/>
      </w:r>
    </w:p>
  </w:footnote>
  <w:footnote w:type="continuationSeparator" w:id="0">
    <w:p w14:paraId="7F3FEDD4" w14:textId="77777777" w:rsidR="00927C52" w:rsidRDefault="00927C52" w:rsidP="009854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sTQxMDU0Nja0NDJV0lEKTi0uzszPAykwqgUAqtoZgSwAAAA="/>
  </w:docVars>
  <w:rsids>
    <w:rsidRoot w:val="00897EDA"/>
    <w:rsid w:val="000C431A"/>
    <w:rsid w:val="000C67DE"/>
    <w:rsid w:val="000D38E6"/>
    <w:rsid w:val="002A212E"/>
    <w:rsid w:val="003051BB"/>
    <w:rsid w:val="00374864"/>
    <w:rsid w:val="00412D4A"/>
    <w:rsid w:val="004411C3"/>
    <w:rsid w:val="004C39FD"/>
    <w:rsid w:val="00523963"/>
    <w:rsid w:val="00545BD9"/>
    <w:rsid w:val="005A33B5"/>
    <w:rsid w:val="005F474D"/>
    <w:rsid w:val="00601E64"/>
    <w:rsid w:val="0060439D"/>
    <w:rsid w:val="00611448"/>
    <w:rsid w:val="006D3279"/>
    <w:rsid w:val="00760972"/>
    <w:rsid w:val="007A20FC"/>
    <w:rsid w:val="00805B51"/>
    <w:rsid w:val="0082278D"/>
    <w:rsid w:val="00835D6D"/>
    <w:rsid w:val="00897EDA"/>
    <w:rsid w:val="008D5807"/>
    <w:rsid w:val="0092340C"/>
    <w:rsid w:val="00927C52"/>
    <w:rsid w:val="00944B5F"/>
    <w:rsid w:val="009758DA"/>
    <w:rsid w:val="009854A6"/>
    <w:rsid w:val="00A25F49"/>
    <w:rsid w:val="00AA6A25"/>
    <w:rsid w:val="00AF26CE"/>
    <w:rsid w:val="00B130E8"/>
    <w:rsid w:val="00BF57FE"/>
    <w:rsid w:val="00C93B1A"/>
    <w:rsid w:val="00DD7F09"/>
    <w:rsid w:val="00EC7799"/>
    <w:rsid w:val="00ED0EEA"/>
    <w:rsid w:val="00EE146D"/>
    <w:rsid w:val="00F3150E"/>
    <w:rsid w:val="00FD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064CBD"/>
  <w15:chartTrackingRefBased/>
  <w15:docId w15:val="{BC62D434-C9A7-49DB-9677-E558FAB26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7E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54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4A6"/>
  </w:style>
  <w:style w:type="paragraph" w:styleId="Footer">
    <w:name w:val="footer"/>
    <w:basedOn w:val="Normal"/>
    <w:link w:val="FooterChar"/>
    <w:uiPriority w:val="99"/>
    <w:unhideWhenUsed/>
    <w:rsid w:val="009854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2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dhar Rangappa</dc:creator>
  <cp:keywords/>
  <dc:description/>
  <cp:lastModifiedBy>Rangappa, Shreedhar (Aero AAT)</cp:lastModifiedBy>
  <cp:revision>23</cp:revision>
  <cp:lastPrinted>2021-12-02T14:40:00Z</cp:lastPrinted>
  <dcterms:created xsi:type="dcterms:W3CDTF">2020-05-14T17:03:00Z</dcterms:created>
  <dcterms:modified xsi:type="dcterms:W3CDTF">2021-12-02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546e5e1-5d42-4630-bacd-c69bfdcbd5e8_Enabled">
    <vt:lpwstr>true</vt:lpwstr>
  </property>
  <property fmtid="{D5CDD505-2E9C-101B-9397-08002B2CF9AE}" pid="3" name="MSIP_Label_d546e5e1-5d42-4630-bacd-c69bfdcbd5e8_SetDate">
    <vt:lpwstr>2021-12-02T16:37:41Z</vt:lpwstr>
  </property>
  <property fmtid="{D5CDD505-2E9C-101B-9397-08002B2CF9AE}" pid="4" name="MSIP_Label_d546e5e1-5d42-4630-bacd-c69bfdcbd5e8_Method">
    <vt:lpwstr>Standard</vt:lpwstr>
  </property>
  <property fmtid="{D5CDD505-2E9C-101B-9397-08002B2CF9AE}" pid="5" name="MSIP_Label_d546e5e1-5d42-4630-bacd-c69bfdcbd5e8_Name">
    <vt:lpwstr>d546e5e1-5d42-4630-bacd-c69bfdcbd5e8</vt:lpwstr>
  </property>
  <property fmtid="{D5CDD505-2E9C-101B-9397-08002B2CF9AE}" pid="6" name="MSIP_Label_d546e5e1-5d42-4630-bacd-c69bfdcbd5e8_SiteId">
    <vt:lpwstr>96ece526-9c7d-48b0-8daf-8b93c90a5d18</vt:lpwstr>
  </property>
  <property fmtid="{D5CDD505-2E9C-101B-9397-08002B2CF9AE}" pid="7" name="MSIP_Label_d546e5e1-5d42-4630-bacd-c69bfdcbd5e8_ActionId">
    <vt:lpwstr>79437b5b-40bb-4890-9372-0b51b6cb5008</vt:lpwstr>
  </property>
  <property fmtid="{D5CDD505-2E9C-101B-9397-08002B2CF9AE}" pid="8" name="MSIP_Label_d546e5e1-5d42-4630-bacd-c69bfdcbd5e8_ContentBits">
    <vt:lpwstr>0</vt:lpwstr>
  </property>
  <property fmtid="{D5CDD505-2E9C-101B-9397-08002B2CF9AE}" pid="9" name="SmartTag">
    <vt:lpwstr>4</vt:lpwstr>
  </property>
</Properties>
</file>